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F6FF1" w:rsidP="004F6FF1">
      <w:r>
        <w:t xml:space="preserve">After reading the comments of the peer reviewers on the original paper and Revised </w:t>
      </w:r>
      <w:r w:rsidR="00410C25" w:rsidRPr="00410C25">
        <w:t xml:space="preserve">paper </w:t>
      </w:r>
      <w:r>
        <w:t>and Peer review information.</w:t>
      </w:r>
      <w:r w:rsidR="00410C25">
        <w:t xml:space="preserve"> </w:t>
      </w:r>
      <w:r>
        <w:t>The Revised</w:t>
      </w:r>
      <w:r w:rsidR="00410C25" w:rsidRPr="00410C25">
        <w:t xml:space="preserve"> paper </w:t>
      </w:r>
      <w:r>
        <w:t>could be accepted for publication in "Chemical Science International Journal"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24E81" w:rsidRPr="00C37E1F" w:rsidRDefault="00424E81" w:rsidP="009344FF">
      <w:bookmarkStart w:id="0" w:name="_GoBack"/>
      <w:r w:rsidRPr="00C37E1F">
        <w:t xml:space="preserve">Prof. Akmal S. </w:t>
      </w:r>
      <w:proofErr w:type="spellStart"/>
      <w:r w:rsidRPr="00C37E1F">
        <w:t>Gaballa</w:t>
      </w:r>
      <w:proofErr w:type="spellEnd"/>
      <w:r w:rsidRPr="00C37E1F">
        <w:t xml:space="preserve">, </w:t>
      </w:r>
      <w:proofErr w:type="spellStart"/>
      <w:r w:rsidRPr="00C37E1F">
        <w:t>Zagazig</w:t>
      </w:r>
      <w:proofErr w:type="spellEnd"/>
      <w:r w:rsidRPr="00C37E1F">
        <w:t xml:space="preserve"> University, Egypt</w:t>
      </w:r>
      <w:bookmarkEnd w:id="0"/>
    </w:p>
    <w:sectPr w:rsidR="00424E81" w:rsidRPr="00C37E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wNLQ0NzM1Mjc2MDVQ0lEKTi0uzszPAykwrAUAlDkbCCwAAAA="/>
  </w:docVars>
  <w:rsids>
    <w:rsidRoot w:val="00A72896"/>
    <w:rsid w:val="002C0B2C"/>
    <w:rsid w:val="00410C25"/>
    <w:rsid w:val="00424E81"/>
    <w:rsid w:val="004B537A"/>
    <w:rsid w:val="004F6FF1"/>
    <w:rsid w:val="009344FF"/>
    <w:rsid w:val="009F328F"/>
    <w:rsid w:val="00A72896"/>
    <w:rsid w:val="00AA74C6"/>
    <w:rsid w:val="00C37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02B6D"/>
  <w15:docId w15:val="{230E1431-B1D9-48B3-9817-11ECD78EA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17T09:35:00Z</dcterms:modified>
</cp:coreProperties>
</file>